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51474" w14:textId="5F26D76A" w:rsidR="00F5653B" w:rsidRPr="00A647E5" w:rsidRDefault="00C45923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 xml:space="preserve"> </w:t>
      </w:r>
      <w:r w:rsidR="009A2DBF"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>“</w:t>
      </w:r>
      <w:r w:rsidR="00F5653B" w:rsidRPr="00A647E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3-minute Concept</w:t>
      </w:r>
      <w:r w:rsidR="009A2DBF"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>”</w:t>
      </w:r>
      <w:r w:rsidR="00F5653B" w:rsidRPr="00A647E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Animated Video Clips Series:</w:t>
      </w:r>
    </w:p>
    <w:p w14:paraId="02BE8F7E" w14:textId="012CB985" w:rsidR="00F5653B" w:rsidRPr="00A647E5" w:rsidRDefault="009A2DBF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>“</w:t>
      </w:r>
      <w:r w:rsidR="00E146F6" w:rsidRPr="00A647E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Addiction</w:t>
      </w: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>”</w:t>
      </w:r>
    </w:p>
    <w:p w14:paraId="63939715" w14:textId="77777777" w:rsidR="00F5653B" w:rsidRPr="00A647E5" w:rsidRDefault="00F5653B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 w:rsidRPr="00A647E5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Worksheet</w:t>
      </w:r>
    </w:p>
    <w:p w14:paraId="2E73403C" w14:textId="7D3841E4" w:rsidR="003C252F" w:rsidRPr="00A647E5" w:rsidRDefault="003C252F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262C57AC" w14:textId="2DCEEEB4" w:rsidR="00F5653B" w:rsidRPr="009A7D02" w:rsidRDefault="00F5653B" w:rsidP="00EA4FD4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0" w:name="_Hlk43310511"/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7F6E4E" w:rsidRPr="00A647E5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A97E99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="007F6E4E" w:rsidRPr="00A647E5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A97E99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="007F6E4E" w:rsidRPr="00A647E5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A97E99">
        <w:rPr>
          <w:rFonts w:ascii="Times New Roman" w:eastAsia="微軟正黑體" w:hAnsi="Times New Roman" w:cs="Times New Roman"/>
          <w:b/>
          <w:sz w:val="28"/>
          <w:szCs w:val="28"/>
        </w:rPr>
        <w:t>-blank Question</w:t>
      </w:r>
    </w:p>
    <w:p w14:paraId="03F6B42D" w14:textId="2D6B6A29" w:rsidR="000357B8" w:rsidRPr="00736A3C" w:rsidRDefault="007F6E4E" w:rsidP="00EA4FD4">
      <w:pPr>
        <w:snapToGrid w:val="0"/>
        <w:spacing w:after="160" w:line="276" w:lineRule="auto"/>
        <w:rPr>
          <w:rFonts w:ascii="Times New Roman" w:hAnsi="Times New Roman" w:cs="Times New Roman"/>
          <w:b/>
          <w:sz w:val="28"/>
          <w:szCs w:val="28"/>
          <w:lang w:val="en-GB" w:eastAsia="zh-HK"/>
        </w:rPr>
      </w:pPr>
      <w:r w:rsidRPr="00736A3C">
        <w:rPr>
          <w:rFonts w:ascii="Times New Roman" w:hAnsi="Times New Roman" w:cs="Times New Roman"/>
          <w:b/>
          <w:sz w:val="28"/>
          <w:szCs w:val="28"/>
          <w:lang w:val="en-GB" w:eastAsia="zh-HK"/>
        </w:rPr>
        <w:t xml:space="preserve">Write the types of addiction in the following table, give two examples for each type of addictive behaviours and list the adverse effects of </w:t>
      </w:r>
      <w:r w:rsidR="00A97E99">
        <w:rPr>
          <w:rFonts w:ascii="Times New Roman" w:hAnsi="Times New Roman" w:cs="Times New Roman"/>
          <w:b/>
          <w:sz w:val="28"/>
          <w:szCs w:val="28"/>
          <w:lang w:val="en-GB" w:eastAsia="zh-HK"/>
        </w:rPr>
        <w:t xml:space="preserve">the </w:t>
      </w:r>
      <w:r w:rsidRPr="00736A3C">
        <w:rPr>
          <w:rFonts w:ascii="Times New Roman" w:hAnsi="Times New Roman" w:cs="Times New Roman"/>
          <w:b/>
          <w:sz w:val="28"/>
          <w:szCs w:val="28"/>
          <w:lang w:val="en-GB" w:eastAsia="zh-HK"/>
        </w:rPr>
        <w:t>addictive behaviou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6"/>
        <w:gridCol w:w="1351"/>
        <w:gridCol w:w="1927"/>
        <w:gridCol w:w="3682"/>
      </w:tblGrid>
      <w:tr w:rsidR="007F6E4E" w:rsidRPr="00A647E5" w14:paraId="1EDB8CE1" w14:textId="77777777" w:rsidTr="00152E98">
        <w:tc>
          <w:tcPr>
            <w:tcW w:w="1176" w:type="dxa"/>
            <w:vMerge w:val="restart"/>
            <w:vAlign w:val="center"/>
          </w:tcPr>
          <w:p w14:paraId="321BD35F" w14:textId="4510E5D5" w:rsidR="007F6E4E" w:rsidRPr="00A647E5" w:rsidRDefault="007F6E4E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</w:pPr>
            <w:r w:rsidRPr="00A647E5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>Addiction</w:t>
            </w:r>
          </w:p>
        </w:tc>
        <w:tc>
          <w:tcPr>
            <w:tcW w:w="1513" w:type="dxa"/>
            <w:vAlign w:val="center"/>
          </w:tcPr>
          <w:p w14:paraId="4A4C936D" w14:textId="0781BCC7" w:rsidR="007F6E4E" w:rsidRPr="00A647E5" w:rsidRDefault="007F6E4E" w:rsidP="00736A3C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</w:pPr>
            <w:r w:rsidRPr="00A647E5"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  <w:t>Types</w:t>
            </w:r>
          </w:p>
        </w:tc>
        <w:tc>
          <w:tcPr>
            <w:tcW w:w="2126" w:type="dxa"/>
            <w:vAlign w:val="center"/>
          </w:tcPr>
          <w:p w14:paraId="7088BD6D" w14:textId="4EB5D95F" w:rsidR="007F6E4E" w:rsidRPr="00A647E5" w:rsidRDefault="007F6E4E" w:rsidP="00736A3C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</w:pPr>
            <w:r w:rsidRPr="00A647E5"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  <w:t>Examples</w:t>
            </w:r>
          </w:p>
        </w:tc>
        <w:tc>
          <w:tcPr>
            <w:tcW w:w="4593" w:type="dxa"/>
            <w:vAlign w:val="center"/>
          </w:tcPr>
          <w:p w14:paraId="48D7EE3E" w14:textId="4A0854AB" w:rsidR="007F6E4E" w:rsidRPr="00A647E5" w:rsidRDefault="007F6E4E" w:rsidP="00736A3C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</w:pPr>
            <w:r w:rsidRPr="00A647E5">
              <w:rPr>
                <w:rFonts w:ascii="Times New Roman" w:hAnsi="Times New Roman" w:cs="Times New Roman"/>
                <w:b/>
                <w:sz w:val="28"/>
                <w:szCs w:val="28"/>
                <w:lang w:val="en-GB" w:eastAsia="zh-HK"/>
              </w:rPr>
              <w:t>Adverse effects</w:t>
            </w:r>
          </w:p>
        </w:tc>
      </w:tr>
      <w:tr w:rsidR="007F6E4E" w:rsidRPr="00A647E5" w14:paraId="35C15135" w14:textId="77777777" w:rsidTr="00152E98">
        <w:tc>
          <w:tcPr>
            <w:tcW w:w="1176" w:type="dxa"/>
            <w:vMerge/>
          </w:tcPr>
          <w:p w14:paraId="67B84ABC" w14:textId="77777777" w:rsidR="007F6E4E" w:rsidRPr="00A647E5" w:rsidRDefault="007F6E4E" w:rsidP="000357B8">
            <w:pPr>
              <w:snapToGrid w:val="0"/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</w:pPr>
          </w:p>
        </w:tc>
        <w:tc>
          <w:tcPr>
            <w:tcW w:w="1513" w:type="dxa"/>
            <w:vAlign w:val="center"/>
          </w:tcPr>
          <w:p w14:paraId="546F42D5" w14:textId="19C8B3B9" w:rsidR="007F6E4E" w:rsidRPr="004F0241" w:rsidRDefault="007F6E4E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</w:tc>
        <w:tc>
          <w:tcPr>
            <w:tcW w:w="2126" w:type="dxa"/>
          </w:tcPr>
          <w:p w14:paraId="32E7E3D1" w14:textId="77777777" w:rsidR="007F6E4E" w:rsidRDefault="007F6E4E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723A01A0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57A3826F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218AF79A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53784D0F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13AC665E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35C82199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6F21044E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20CA8033" w14:textId="77777777" w:rsidR="00C45923" w:rsidRDefault="00C45923" w:rsidP="00952776">
            <w:pPr>
              <w:pStyle w:val="ListParagraph"/>
              <w:snapToGrid w:val="0"/>
              <w:spacing w:line="360" w:lineRule="auto"/>
              <w:ind w:leftChars="0" w:left="0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2417F493" w14:textId="1AE26ED9" w:rsidR="00C45923" w:rsidRPr="004F0241" w:rsidRDefault="00C45923" w:rsidP="00C45923">
            <w:pPr>
              <w:pStyle w:val="ListParagraph"/>
              <w:snapToGrid w:val="0"/>
              <w:spacing w:line="360" w:lineRule="auto"/>
              <w:ind w:leftChars="0" w:left="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</w:tc>
        <w:tc>
          <w:tcPr>
            <w:tcW w:w="4593" w:type="dxa"/>
            <w:vMerge w:val="restart"/>
          </w:tcPr>
          <w:p w14:paraId="460E82EB" w14:textId="2C065770" w:rsidR="00C53577" w:rsidRPr="004F0241" w:rsidRDefault="00C53577" w:rsidP="00C45923">
            <w:pPr>
              <w:pStyle w:val="ListParagraph"/>
              <w:snapToGrid w:val="0"/>
              <w:spacing w:line="360" w:lineRule="auto"/>
              <w:ind w:leftChars="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</w:tc>
      </w:tr>
      <w:tr w:rsidR="007F6E4E" w:rsidRPr="00A647E5" w14:paraId="6C68BD4D" w14:textId="77777777" w:rsidTr="00152E98">
        <w:tc>
          <w:tcPr>
            <w:tcW w:w="1176" w:type="dxa"/>
            <w:vMerge/>
          </w:tcPr>
          <w:p w14:paraId="54551DF1" w14:textId="77777777" w:rsidR="007F6E4E" w:rsidRPr="00A647E5" w:rsidRDefault="007F6E4E" w:rsidP="000357B8">
            <w:pPr>
              <w:snapToGrid w:val="0"/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</w:pPr>
          </w:p>
        </w:tc>
        <w:tc>
          <w:tcPr>
            <w:tcW w:w="1513" w:type="dxa"/>
            <w:vAlign w:val="center"/>
          </w:tcPr>
          <w:p w14:paraId="08DE8CAD" w14:textId="77777777" w:rsidR="007F6E4E" w:rsidRDefault="007F6E4E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6EBEFC9F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101FEB5D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73E1F1E8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23D8C926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1CEB985A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429367D6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382FB054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7C27B4A5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0C98A35E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6E2C1A12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18CD3889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450FB776" w14:textId="77777777" w:rsidR="00C45923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  <w:p w14:paraId="50A52B3C" w14:textId="66238AA9" w:rsidR="00C45923" w:rsidRPr="004F0241" w:rsidRDefault="00C45923" w:rsidP="007F6E4E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GB" w:eastAsia="zh-HK"/>
              </w:rPr>
            </w:pPr>
          </w:p>
        </w:tc>
        <w:tc>
          <w:tcPr>
            <w:tcW w:w="2126" w:type="dxa"/>
          </w:tcPr>
          <w:p w14:paraId="6F4AB092" w14:textId="77777777" w:rsidR="00952776" w:rsidRPr="004F0241" w:rsidRDefault="00952776" w:rsidP="00952776">
            <w:pPr>
              <w:pStyle w:val="ListParagraph"/>
              <w:snapToGrid w:val="0"/>
              <w:spacing w:line="360" w:lineRule="auto"/>
              <w:ind w:leftChars="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1D085363" w14:textId="77777777" w:rsidR="00952776" w:rsidRPr="004F0241" w:rsidRDefault="00952776" w:rsidP="00952776">
            <w:pPr>
              <w:pStyle w:val="ListParagraph"/>
              <w:snapToGrid w:val="0"/>
              <w:spacing w:line="360" w:lineRule="auto"/>
              <w:ind w:leftChars="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707D74ED" w14:textId="77777777" w:rsidR="00952776" w:rsidRPr="004F0241" w:rsidRDefault="00952776" w:rsidP="00952776">
            <w:pPr>
              <w:pStyle w:val="ListParagraph"/>
              <w:snapToGrid w:val="0"/>
              <w:spacing w:line="360" w:lineRule="auto"/>
              <w:ind w:leftChars="0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773B79EA" w14:textId="77777777" w:rsidR="00952776" w:rsidRPr="004F0241" w:rsidRDefault="00952776" w:rsidP="00952776">
            <w:pPr>
              <w:snapToGrid w:val="0"/>
              <w:spacing w:line="360" w:lineRule="auto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  <w:p w14:paraId="606A8F86" w14:textId="6353EAA1" w:rsidR="007F6E4E" w:rsidRPr="004F0241" w:rsidRDefault="007F6E4E" w:rsidP="00952776">
            <w:pPr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 w:eastAsia="zh-HK"/>
              </w:rPr>
            </w:pPr>
          </w:p>
        </w:tc>
        <w:tc>
          <w:tcPr>
            <w:tcW w:w="4593" w:type="dxa"/>
            <w:vMerge/>
          </w:tcPr>
          <w:p w14:paraId="7310F3E0" w14:textId="77777777" w:rsidR="007F6E4E" w:rsidRPr="00A647E5" w:rsidRDefault="007F6E4E" w:rsidP="000357B8">
            <w:pPr>
              <w:snapToGrid w:val="0"/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</w:pPr>
          </w:p>
        </w:tc>
      </w:tr>
    </w:tbl>
    <w:p w14:paraId="60EBE884" w14:textId="5B3649FF" w:rsidR="007248ED" w:rsidRPr="00A647E5" w:rsidRDefault="007248ED" w:rsidP="00AA51F3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1" w:name="_GoBack"/>
      <w:bookmarkEnd w:id="1"/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>B.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="00C53577" w:rsidRPr="00A647E5">
        <w:rPr>
          <w:rFonts w:ascii="Times New Roman" w:eastAsia="微軟正黑體" w:hAnsi="Times New Roman" w:cs="Times New Roman"/>
          <w:b/>
          <w:sz w:val="28"/>
          <w:szCs w:val="28"/>
        </w:rPr>
        <w:t>True of False</w:t>
      </w:r>
    </w:p>
    <w:p w14:paraId="53EC011B" w14:textId="720E90EF" w:rsidR="00C53577" w:rsidRPr="00A647E5" w:rsidRDefault="00C53577" w:rsidP="00AA51F3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A647E5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tudy the following sentences about the causes of addictive behaviours. Put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 xml:space="preserve"> a </w:t>
      </w:r>
      <w:r w:rsidR="005D2064">
        <w:rPr>
          <w:rFonts w:ascii="Times New Roman" w:eastAsia="微軟正黑體" w:hAnsi="Times New Roman" w:cs="Times New Roman"/>
          <w:b/>
          <w:sz w:val="28"/>
          <w:szCs w:val="28"/>
        </w:rPr>
        <w:t>“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>T</w:t>
      </w:r>
      <w:r w:rsidR="005D2064">
        <w:rPr>
          <w:rFonts w:ascii="Times New Roman" w:eastAsia="微軟正黑體" w:hAnsi="Times New Roman" w:cs="Times New Roman"/>
          <w:b/>
          <w:sz w:val="28"/>
          <w:szCs w:val="28"/>
        </w:rPr>
        <w:t>”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 xml:space="preserve"> in the blank for correct description and an </w:t>
      </w:r>
      <w:r w:rsidR="005D2064">
        <w:rPr>
          <w:rFonts w:ascii="Times New Roman" w:eastAsia="微軟正黑體" w:hAnsi="Times New Roman" w:cs="Times New Roman"/>
          <w:b/>
          <w:sz w:val="28"/>
          <w:szCs w:val="28"/>
        </w:rPr>
        <w:t>“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>F</w:t>
      </w:r>
      <w:r w:rsidR="005D2064">
        <w:rPr>
          <w:rFonts w:ascii="Times New Roman" w:eastAsia="微軟正黑體" w:hAnsi="Times New Roman" w:cs="Times New Roman"/>
          <w:b/>
          <w:sz w:val="28"/>
          <w:szCs w:val="28"/>
        </w:rPr>
        <w:t>”</w:t>
      </w: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 xml:space="preserve"> for incorrect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"/>
        <w:gridCol w:w="7152"/>
        <w:gridCol w:w="761"/>
      </w:tblGrid>
      <w:tr w:rsidR="00C53577" w:rsidRPr="00A647E5" w14:paraId="6B626A58" w14:textId="77777777" w:rsidTr="009725D7">
        <w:tc>
          <w:tcPr>
            <w:tcW w:w="421" w:type="dxa"/>
          </w:tcPr>
          <w:p w14:paraId="20D8EAA0" w14:textId="77777777" w:rsidR="00C53577" w:rsidRPr="00A647E5" w:rsidRDefault="00C53577" w:rsidP="009725D7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CADC734" w14:textId="26E08A9A" w:rsidR="00C53577" w:rsidRPr="00A647E5" w:rsidRDefault="00C53577" w:rsidP="00107E2B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A647E5">
              <w:rPr>
                <w:rFonts w:ascii="Times New Roman" w:hAnsi="Times New Roman" w:cs="Times New Roman"/>
                <w:sz w:val="28"/>
                <w:szCs w:val="28"/>
              </w:rPr>
              <w:t xml:space="preserve">When </w:t>
            </w:r>
            <w:r w:rsidRPr="00A647E5">
              <w:rPr>
                <w:rFonts w:ascii="Times New Roman" w:hAnsi="Times New Roman" w:cs="Times New Roman"/>
                <w:sz w:val="28"/>
                <w:szCs w:val="28"/>
                <w:lang w:eastAsia="zh-HK"/>
              </w:rPr>
              <w:t xml:space="preserve">there are conflicts among </w:t>
            </w:r>
            <w:r w:rsidRPr="00A647E5">
              <w:rPr>
                <w:rFonts w:ascii="Times New Roman" w:hAnsi="Times New Roman" w:cs="Times New Roman"/>
                <w:sz w:val="28"/>
                <w:szCs w:val="28"/>
              </w:rPr>
              <w:t>family members, some young people may escape by turning to addictive substances or addictive behaviours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71BFEFE0" w14:textId="307718F3" w:rsidR="00C53577" w:rsidRPr="004F0241" w:rsidRDefault="00C53577" w:rsidP="009725D7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C53577" w:rsidRPr="00A647E5" w14:paraId="0B4728D5" w14:textId="77777777" w:rsidTr="009725D7">
        <w:tc>
          <w:tcPr>
            <w:tcW w:w="421" w:type="dxa"/>
          </w:tcPr>
          <w:p w14:paraId="3996A97B" w14:textId="77777777" w:rsidR="00C53577" w:rsidRPr="00A647E5" w:rsidRDefault="00C53577" w:rsidP="009725D7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3F0A2BB" w14:textId="49AB0F13" w:rsidR="00C53577" w:rsidRPr="00A647E5" w:rsidRDefault="00C53577" w:rsidP="00107E2B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A647E5">
              <w:rPr>
                <w:rFonts w:ascii="Times New Roman" w:hAnsi="Times New Roman" w:cs="Times New Roman"/>
                <w:sz w:val="28"/>
                <w:szCs w:val="28"/>
              </w:rPr>
              <w:t>Young people who have friends with addictions may engage in addictive behaviours due to peer pressure or the need to win their acceptance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9FD1FA" w14:textId="13180E1D" w:rsidR="00C53577" w:rsidRPr="004F0241" w:rsidRDefault="00C53577" w:rsidP="009725D7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C53577" w:rsidRPr="00A647E5" w14:paraId="2E42C417" w14:textId="77777777" w:rsidTr="009725D7">
        <w:tc>
          <w:tcPr>
            <w:tcW w:w="421" w:type="dxa"/>
          </w:tcPr>
          <w:p w14:paraId="43F63205" w14:textId="77777777" w:rsidR="00C53577" w:rsidRPr="00A647E5" w:rsidRDefault="00C53577" w:rsidP="009725D7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56E9BDF6" w14:textId="5660FA06" w:rsidR="00C53577" w:rsidRPr="00040410" w:rsidRDefault="00C53577" w:rsidP="00107E2B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040410">
              <w:rPr>
                <w:rFonts w:ascii="Times New Roman" w:hAnsi="Times New Roman" w:cs="Times New Roman"/>
                <w:sz w:val="28"/>
                <w:szCs w:val="28"/>
              </w:rPr>
              <w:t xml:space="preserve">It is more common for young people who are </w:t>
            </w:r>
            <w:r w:rsidR="0061019C" w:rsidRPr="00040410">
              <w:rPr>
                <w:rFonts w:ascii="Times New Roman" w:hAnsi="Times New Roman" w:cs="Times New Roman"/>
                <w:sz w:val="28"/>
                <w:szCs w:val="28"/>
              </w:rPr>
              <w:t>strong</w:t>
            </w:r>
            <w:r w:rsidRPr="00040410">
              <w:rPr>
                <w:rFonts w:ascii="Times New Roman" w:hAnsi="Times New Roman" w:cs="Times New Roman"/>
                <w:sz w:val="28"/>
                <w:szCs w:val="28"/>
              </w:rPr>
              <w:t xml:space="preserve"> in self-control, resilience or problem-solving skills to resort to addictive substances or behaviours to relieve pressure and escape from reality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95F88" w14:textId="444A7B09" w:rsidR="00C53577" w:rsidRPr="00040410" w:rsidRDefault="00C53577" w:rsidP="009725D7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65A32880" w14:textId="31D7406A" w:rsidR="00BF6DAC" w:rsidRPr="00A647E5" w:rsidRDefault="00BF6DAC" w:rsidP="00BF6DAC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9CEFD8C" w14:textId="77777777" w:rsidR="00152E98" w:rsidRPr="00A647E5" w:rsidRDefault="00152E98" w:rsidP="00BF6DAC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bookmarkEnd w:id="0"/>
    <w:p w14:paraId="54261ACC" w14:textId="37C17859" w:rsidR="00D85C76" w:rsidRPr="00A647E5" w:rsidRDefault="00F504AE" w:rsidP="00AA51F3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A647E5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D85C76" w:rsidRPr="00A647E5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20E792FC" w14:textId="106540AF" w:rsidR="00104624" w:rsidRPr="00104624" w:rsidRDefault="00107E2B" w:rsidP="00AA51F3">
      <w:pPr>
        <w:snapToGrid w:val="0"/>
        <w:spacing w:after="160" w:line="276" w:lineRule="auto"/>
        <w:rPr>
          <w:rFonts w:ascii="Times New Roman" w:hAnsi="Times New Roman" w:cs="Times New Roman"/>
          <w:sz w:val="28"/>
          <w:szCs w:val="28"/>
        </w:rPr>
      </w:pPr>
      <w:r w:rsidRPr="00A647E5">
        <w:rPr>
          <w:rFonts w:ascii="Times New Roman" w:hAnsi="Times New Roman" w:cs="Times New Roman"/>
          <w:sz w:val="28"/>
          <w:szCs w:val="28"/>
        </w:rPr>
        <w:t>What should one do if one has acquired an addictive behaviour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A647E5" w14:paraId="1D52A0ED" w14:textId="77777777" w:rsidTr="00104624">
        <w:tc>
          <w:tcPr>
            <w:tcW w:w="8640" w:type="dxa"/>
          </w:tcPr>
          <w:p w14:paraId="5EEF4C65" w14:textId="12B4010D" w:rsidR="005A2243" w:rsidRPr="004F0241" w:rsidRDefault="005A2243" w:rsidP="00CC616C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CC616C" w:rsidRPr="00A647E5" w14:paraId="0E5E29E3" w14:textId="77777777" w:rsidTr="00104624">
        <w:tc>
          <w:tcPr>
            <w:tcW w:w="8640" w:type="dxa"/>
          </w:tcPr>
          <w:p w14:paraId="6428DAC8" w14:textId="799718CC" w:rsidR="00CC616C" w:rsidRPr="004F0241" w:rsidRDefault="00CC616C" w:rsidP="00D80D42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5A2243" w:rsidRPr="00A647E5" w14:paraId="0A910B6A" w14:textId="77777777" w:rsidTr="00104624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63E7A49A" w:rsidR="005A2243" w:rsidRPr="004F0241" w:rsidRDefault="005A2243" w:rsidP="00C4592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04624" w:rsidRPr="00A647E5" w14:paraId="2EA20776" w14:textId="77777777" w:rsidTr="00104624">
        <w:tc>
          <w:tcPr>
            <w:tcW w:w="8640" w:type="dxa"/>
            <w:tcBorders>
              <w:bottom w:val="single" w:sz="4" w:space="0" w:color="auto"/>
            </w:tcBorders>
          </w:tcPr>
          <w:p w14:paraId="0605FC05" w14:textId="109118A3" w:rsidR="00104624" w:rsidRPr="004F0241" w:rsidRDefault="00104624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52E98" w:rsidRPr="00A647E5" w14:paraId="372407E2" w14:textId="77777777" w:rsidTr="00104624">
        <w:tc>
          <w:tcPr>
            <w:tcW w:w="8640" w:type="dxa"/>
            <w:tcBorders>
              <w:bottom w:val="single" w:sz="4" w:space="0" w:color="auto"/>
            </w:tcBorders>
          </w:tcPr>
          <w:p w14:paraId="3577271B" w14:textId="5B969D40" w:rsidR="00152E98" w:rsidRPr="004F0241" w:rsidRDefault="00152E98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8851FF" w:rsidRPr="00A647E5" w14:paraId="0C85B9BB" w14:textId="77777777" w:rsidTr="00104624">
        <w:tc>
          <w:tcPr>
            <w:tcW w:w="8640" w:type="dxa"/>
            <w:tcBorders>
              <w:bottom w:val="single" w:sz="4" w:space="0" w:color="auto"/>
            </w:tcBorders>
          </w:tcPr>
          <w:p w14:paraId="5571DF06" w14:textId="53D5BC0A" w:rsidR="008851FF" w:rsidRPr="004F0241" w:rsidRDefault="008851FF" w:rsidP="00E70109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E70109" w:rsidRPr="00A647E5" w14:paraId="59764273" w14:textId="77777777" w:rsidTr="00104624">
        <w:tc>
          <w:tcPr>
            <w:tcW w:w="8640" w:type="dxa"/>
            <w:tcBorders>
              <w:bottom w:val="single" w:sz="4" w:space="0" w:color="auto"/>
            </w:tcBorders>
          </w:tcPr>
          <w:p w14:paraId="02A39ACC" w14:textId="6D652472" w:rsidR="00E70109" w:rsidRPr="004F0241" w:rsidRDefault="00E70109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A647E5" w14:paraId="1D2F3914" w14:textId="77777777" w:rsidTr="0010462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1F1C5680" w14:textId="37952613" w:rsidR="00385F63" w:rsidRPr="004F0241" w:rsidRDefault="00385F63" w:rsidP="00C4592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04624" w:rsidRPr="00A647E5" w14:paraId="712F2F5D" w14:textId="77777777" w:rsidTr="0010462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3A372910" w14:textId="1AC0ABA9" w:rsidR="00104624" w:rsidRPr="004F0241" w:rsidRDefault="00104624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04624" w:rsidRPr="00A647E5" w14:paraId="2876FF90" w14:textId="77777777" w:rsidTr="00104624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2CED58DE" w14:textId="4B146546" w:rsidR="00104624" w:rsidRPr="004F0241" w:rsidRDefault="00104624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85F63" w:rsidRPr="00A647E5" w14:paraId="6CC21E65" w14:textId="77777777" w:rsidTr="00104624">
        <w:tc>
          <w:tcPr>
            <w:tcW w:w="8640" w:type="dxa"/>
          </w:tcPr>
          <w:p w14:paraId="10F6F282" w14:textId="716B4CC6" w:rsidR="00385F63" w:rsidRPr="004F0241" w:rsidRDefault="00385F63" w:rsidP="00C45923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B02FAB" w:rsidRPr="00A647E5" w14:paraId="2644C934" w14:textId="77777777" w:rsidTr="00104624">
        <w:tc>
          <w:tcPr>
            <w:tcW w:w="8640" w:type="dxa"/>
          </w:tcPr>
          <w:p w14:paraId="5A345F9C" w14:textId="571FDD3A" w:rsidR="00B02FAB" w:rsidRPr="004F0241" w:rsidRDefault="00B02FAB" w:rsidP="00D80D42">
            <w:pPr>
              <w:pStyle w:val="ListParagraph"/>
              <w:spacing w:line="276" w:lineRule="auto"/>
              <w:ind w:leftChars="0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96F8CF7" w14:textId="73F84774" w:rsidR="003C252F" w:rsidRDefault="003C252F" w:rsidP="00AA51F3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p w14:paraId="4910717A" w14:textId="77777777" w:rsidR="00146E80" w:rsidRPr="00330123" w:rsidRDefault="00146E80" w:rsidP="00146E80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16DA2029" w14:textId="77777777" w:rsidR="00146E80" w:rsidRPr="00A647E5" w:rsidRDefault="00146E80" w:rsidP="00EB4153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146E80" w:rsidRPr="00A647E5" w:rsidSect="001F375E">
      <w:footerReference w:type="default" r:id="rId8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9F2FED" w14:textId="77777777" w:rsidR="002B3DE6" w:rsidRDefault="002B3DE6" w:rsidP="00DE19B0">
      <w:r>
        <w:separator/>
      </w:r>
    </w:p>
  </w:endnote>
  <w:endnote w:type="continuationSeparator" w:id="0">
    <w:p w14:paraId="7A3ECAE4" w14:textId="77777777" w:rsidR="002B3DE6" w:rsidRDefault="002B3DE6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34695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544F30" w14:textId="17EEF077" w:rsidR="001F1AD7" w:rsidRDefault="001F1A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92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2C484D" w14:textId="77777777" w:rsidR="001F1AD7" w:rsidRDefault="001F1A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D87763" w14:textId="77777777" w:rsidR="002B3DE6" w:rsidRDefault="002B3DE6" w:rsidP="00DE19B0">
      <w:r>
        <w:separator/>
      </w:r>
    </w:p>
  </w:footnote>
  <w:footnote w:type="continuationSeparator" w:id="0">
    <w:p w14:paraId="4A206C27" w14:textId="77777777" w:rsidR="002B3DE6" w:rsidRDefault="002B3DE6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60718C"/>
    <w:multiLevelType w:val="hybridMultilevel"/>
    <w:tmpl w:val="E78A3232"/>
    <w:lvl w:ilvl="0" w:tplc="1206EA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DD0056C"/>
    <w:multiLevelType w:val="hybridMultilevel"/>
    <w:tmpl w:val="8078E8D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06D2695"/>
    <w:multiLevelType w:val="hybridMultilevel"/>
    <w:tmpl w:val="357A08D2"/>
    <w:lvl w:ilvl="0" w:tplc="DEA869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2693C47"/>
    <w:multiLevelType w:val="hybridMultilevel"/>
    <w:tmpl w:val="661013FE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951D94"/>
    <w:multiLevelType w:val="hybridMultilevel"/>
    <w:tmpl w:val="F8046830"/>
    <w:lvl w:ilvl="0" w:tplc="1206EAA8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703A2FD9"/>
    <w:multiLevelType w:val="hybridMultilevel"/>
    <w:tmpl w:val="CD2A797C"/>
    <w:lvl w:ilvl="0" w:tplc="1206EAA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000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  <w:num w:numId="12">
    <w:abstractNumId w:val="5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oFAJvGfHMtAAAA"/>
  </w:docVars>
  <w:rsids>
    <w:rsidRoot w:val="003C252F"/>
    <w:rsid w:val="00006C7D"/>
    <w:rsid w:val="00011AA5"/>
    <w:rsid w:val="000138B4"/>
    <w:rsid w:val="000146FF"/>
    <w:rsid w:val="00014DE8"/>
    <w:rsid w:val="00020426"/>
    <w:rsid w:val="000229E8"/>
    <w:rsid w:val="00027468"/>
    <w:rsid w:val="000357B8"/>
    <w:rsid w:val="00040410"/>
    <w:rsid w:val="00043AB2"/>
    <w:rsid w:val="0004504B"/>
    <w:rsid w:val="0005637B"/>
    <w:rsid w:val="00061A0A"/>
    <w:rsid w:val="00075C6C"/>
    <w:rsid w:val="000837CA"/>
    <w:rsid w:val="00084AF8"/>
    <w:rsid w:val="000914E9"/>
    <w:rsid w:val="00096297"/>
    <w:rsid w:val="000A14A2"/>
    <w:rsid w:val="000B51CB"/>
    <w:rsid w:val="000D24D8"/>
    <w:rsid w:val="000D4A91"/>
    <w:rsid w:val="000D6DDE"/>
    <w:rsid w:val="000E11F3"/>
    <w:rsid w:val="000E2187"/>
    <w:rsid w:val="00104624"/>
    <w:rsid w:val="00106C38"/>
    <w:rsid w:val="00106E09"/>
    <w:rsid w:val="00107E2B"/>
    <w:rsid w:val="00107ED0"/>
    <w:rsid w:val="00111A81"/>
    <w:rsid w:val="0012274A"/>
    <w:rsid w:val="00124D5E"/>
    <w:rsid w:val="001362C8"/>
    <w:rsid w:val="00143B57"/>
    <w:rsid w:val="00144A86"/>
    <w:rsid w:val="00144FCD"/>
    <w:rsid w:val="00146E80"/>
    <w:rsid w:val="00147536"/>
    <w:rsid w:val="00151D3D"/>
    <w:rsid w:val="00152D88"/>
    <w:rsid w:val="00152E98"/>
    <w:rsid w:val="00160532"/>
    <w:rsid w:val="00160707"/>
    <w:rsid w:val="00160B26"/>
    <w:rsid w:val="001635C1"/>
    <w:rsid w:val="00166A4D"/>
    <w:rsid w:val="00184AF0"/>
    <w:rsid w:val="00192CD7"/>
    <w:rsid w:val="001C7D9C"/>
    <w:rsid w:val="001D6AA4"/>
    <w:rsid w:val="001E0927"/>
    <w:rsid w:val="001F1AD7"/>
    <w:rsid w:val="001F375E"/>
    <w:rsid w:val="001F37DF"/>
    <w:rsid w:val="001F5291"/>
    <w:rsid w:val="001F61DF"/>
    <w:rsid w:val="00206828"/>
    <w:rsid w:val="002208BE"/>
    <w:rsid w:val="002311CC"/>
    <w:rsid w:val="0023560E"/>
    <w:rsid w:val="0025347E"/>
    <w:rsid w:val="002611CE"/>
    <w:rsid w:val="00275E08"/>
    <w:rsid w:val="00296C18"/>
    <w:rsid w:val="002A2F12"/>
    <w:rsid w:val="002B3DE6"/>
    <w:rsid w:val="002C1C22"/>
    <w:rsid w:val="002E0F87"/>
    <w:rsid w:val="002E46E7"/>
    <w:rsid w:val="002E71B4"/>
    <w:rsid w:val="002E7705"/>
    <w:rsid w:val="002F585B"/>
    <w:rsid w:val="002F7F19"/>
    <w:rsid w:val="003134BB"/>
    <w:rsid w:val="00316DDF"/>
    <w:rsid w:val="00324FFE"/>
    <w:rsid w:val="003325AD"/>
    <w:rsid w:val="003338DF"/>
    <w:rsid w:val="00344063"/>
    <w:rsid w:val="00347C94"/>
    <w:rsid w:val="00357D1F"/>
    <w:rsid w:val="00365F73"/>
    <w:rsid w:val="00376472"/>
    <w:rsid w:val="00385C5A"/>
    <w:rsid w:val="00385F63"/>
    <w:rsid w:val="003A1706"/>
    <w:rsid w:val="003A3BFB"/>
    <w:rsid w:val="003A58F6"/>
    <w:rsid w:val="003B6BB3"/>
    <w:rsid w:val="003B79B9"/>
    <w:rsid w:val="003C010D"/>
    <w:rsid w:val="003C252F"/>
    <w:rsid w:val="003E0965"/>
    <w:rsid w:val="003E0AD7"/>
    <w:rsid w:val="003E1283"/>
    <w:rsid w:val="003F07A0"/>
    <w:rsid w:val="004077DC"/>
    <w:rsid w:val="0041102B"/>
    <w:rsid w:val="00421761"/>
    <w:rsid w:val="004220AE"/>
    <w:rsid w:val="00422CC8"/>
    <w:rsid w:val="00425C47"/>
    <w:rsid w:val="00427E6B"/>
    <w:rsid w:val="00434B4B"/>
    <w:rsid w:val="00440E54"/>
    <w:rsid w:val="00446710"/>
    <w:rsid w:val="00460668"/>
    <w:rsid w:val="004628FD"/>
    <w:rsid w:val="004709F9"/>
    <w:rsid w:val="00471908"/>
    <w:rsid w:val="00472F8C"/>
    <w:rsid w:val="00484EC3"/>
    <w:rsid w:val="00497CC4"/>
    <w:rsid w:val="004A62A6"/>
    <w:rsid w:val="004A74CB"/>
    <w:rsid w:val="004D3FE6"/>
    <w:rsid w:val="004D71FA"/>
    <w:rsid w:val="004E00EC"/>
    <w:rsid w:val="004E03B3"/>
    <w:rsid w:val="004E1648"/>
    <w:rsid w:val="004E2BAA"/>
    <w:rsid w:val="004E4BDF"/>
    <w:rsid w:val="004E5B2F"/>
    <w:rsid w:val="004F0241"/>
    <w:rsid w:val="0050519C"/>
    <w:rsid w:val="005166F5"/>
    <w:rsid w:val="00521841"/>
    <w:rsid w:val="0052246F"/>
    <w:rsid w:val="00526F73"/>
    <w:rsid w:val="005346B9"/>
    <w:rsid w:val="00544D96"/>
    <w:rsid w:val="00551EF3"/>
    <w:rsid w:val="005554A9"/>
    <w:rsid w:val="00556769"/>
    <w:rsid w:val="00563B3B"/>
    <w:rsid w:val="0056602A"/>
    <w:rsid w:val="00567CBE"/>
    <w:rsid w:val="00572E86"/>
    <w:rsid w:val="00574E5D"/>
    <w:rsid w:val="00577DA2"/>
    <w:rsid w:val="0058671F"/>
    <w:rsid w:val="00593376"/>
    <w:rsid w:val="005933E4"/>
    <w:rsid w:val="00595DC1"/>
    <w:rsid w:val="005A2243"/>
    <w:rsid w:val="005A33B9"/>
    <w:rsid w:val="005A38E8"/>
    <w:rsid w:val="005A64BB"/>
    <w:rsid w:val="005B7BCD"/>
    <w:rsid w:val="005C491A"/>
    <w:rsid w:val="005D2064"/>
    <w:rsid w:val="005D780A"/>
    <w:rsid w:val="005D7AA7"/>
    <w:rsid w:val="005E7A55"/>
    <w:rsid w:val="005F0955"/>
    <w:rsid w:val="005F1484"/>
    <w:rsid w:val="0061019C"/>
    <w:rsid w:val="00632D56"/>
    <w:rsid w:val="006510D6"/>
    <w:rsid w:val="00654992"/>
    <w:rsid w:val="0067293D"/>
    <w:rsid w:val="00674682"/>
    <w:rsid w:val="00674688"/>
    <w:rsid w:val="00676492"/>
    <w:rsid w:val="00677585"/>
    <w:rsid w:val="00683D75"/>
    <w:rsid w:val="00686078"/>
    <w:rsid w:val="006B0FFE"/>
    <w:rsid w:val="006B15A3"/>
    <w:rsid w:val="006C3C86"/>
    <w:rsid w:val="006C50C8"/>
    <w:rsid w:val="006D6738"/>
    <w:rsid w:val="006E4AFF"/>
    <w:rsid w:val="006E68BA"/>
    <w:rsid w:val="00707AC1"/>
    <w:rsid w:val="00724446"/>
    <w:rsid w:val="007248ED"/>
    <w:rsid w:val="00732663"/>
    <w:rsid w:val="00734E86"/>
    <w:rsid w:val="00736A3C"/>
    <w:rsid w:val="00752AB4"/>
    <w:rsid w:val="00770F64"/>
    <w:rsid w:val="00771117"/>
    <w:rsid w:val="007844EF"/>
    <w:rsid w:val="00794300"/>
    <w:rsid w:val="007A1B6B"/>
    <w:rsid w:val="007B5F88"/>
    <w:rsid w:val="007C259C"/>
    <w:rsid w:val="007C6674"/>
    <w:rsid w:val="007E1DDF"/>
    <w:rsid w:val="007E26FD"/>
    <w:rsid w:val="007F6E4E"/>
    <w:rsid w:val="008100AE"/>
    <w:rsid w:val="0081305F"/>
    <w:rsid w:val="00813220"/>
    <w:rsid w:val="00821E66"/>
    <w:rsid w:val="00835730"/>
    <w:rsid w:val="00835B77"/>
    <w:rsid w:val="00836EEA"/>
    <w:rsid w:val="00870A80"/>
    <w:rsid w:val="0087512E"/>
    <w:rsid w:val="00883C19"/>
    <w:rsid w:val="008851FF"/>
    <w:rsid w:val="008A3808"/>
    <w:rsid w:val="008A4D33"/>
    <w:rsid w:val="008A727E"/>
    <w:rsid w:val="008D3E07"/>
    <w:rsid w:val="008D67FC"/>
    <w:rsid w:val="008E22B9"/>
    <w:rsid w:val="008E4655"/>
    <w:rsid w:val="008E7FC0"/>
    <w:rsid w:val="008F7CF9"/>
    <w:rsid w:val="00902283"/>
    <w:rsid w:val="009326CE"/>
    <w:rsid w:val="00950321"/>
    <w:rsid w:val="009515E7"/>
    <w:rsid w:val="0095233F"/>
    <w:rsid w:val="00952776"/>
    <w:rsid w:val="0095281B"/>
    <w:rsid w:val="00955B2E"/>
    <w:rsid w:val="009668D2"/>
    <w:rsid w:val="00970E88"/>
    <w:rsid w:val="009838CA"/>
    <w:rsid w:val="00992172"/>
    <w:rsid w:val="009A2DBF"/>
    <w:rsid w:val="009A3EF1"/>
    <w:rsid w:val="009A550D"/>
    <w:rsid w:val="009A7D02"/>
    <w:rsid w:val="009B7D92"/>
    <w:rsid w:val="009C13B1"/>
    <w:rsid w:val="009C28F3"/>
    <w:rsid w:val="009C2BE7"/>
    <w:rsid w:val="009D004E"/>
    <w:rsid w:val="009D5D4D"/>
    <w:rsid w:val="009D62DA"/>
    <w:rsid w:val="009E0DED"/>
    <w:rsid w:val="009E2413"/>
    <w:rsid w:val="009E6E6F"/>
    <w:rsid w:val="009F2F92"/>
    <w:rsid w:val="00A024B2"/>
    <w:rsid w:val="00A0251C"/>
    <w:rsid w:val="00A04CC6"/>
    <w:rsid w:val="00A15B17"/>
    <w:rsid w:val="00A24708"/>
    <w:rsid w:val="00A276EF"/>
    <w:rsid w:val="00A27F19"/>
    <w:rsid w:val="00A36719"/>
    <w:rsid w:val="00A621B4"/>
    <w:rsid w:val="00A647E5"/>
    <w:rsid w:val="00A66A64"/>
    <w:rsid w:val="00A74828"/>
    <w:rsid w:val="00A75525"/>
    <w:rsid w:val="00A814E0"/>
    <w:rsid w:val="00A92EFC"/>
    <w:rsid w:val="00A97E99"/>
    <w:rsid w:val="00AA51F3"/>
    <w:rsid w:val="00AB5361"/>
    <w:rsid w:val="00AC1C4C"/>
    <w:rsid w:val="00AD53A4"/>
    <w:rsid w:val="00AE4BA9"/>
    <w:rsid w:val="00AF3A58"/>
    <w:rsid w:val="00B02FAB"/>
    <w:rsid w:val="00B11F38"/>
    <w:rsid w:val="00B25DED"/>
    <w:rsid w:val="00B41A0E"/>
    <w:rsid w:val="00B41C4C"/>
    <w:rsid w:val="00B62E39"/>
    <w:rsid w:val="00B73FD2"/>
    <w:rsid w:val="00B767B8"/>
    <w:rsid w:val="00B76F3D"/>
    <w:rsid w:val="00B91382"/>
    <w:rsid w:val="00B956FE"/>
    <w:rsid w:val="00BA3444"/>
    <w:rsid w:val="00BA4CCD"/>
    <w:rsid w:val="00BA7875"/>
    <w:rsid w:val="00BB0764"/>
    <w:rsid w:val="00BB6688"/>
    <w:rsid w:val="00BC3D6F"/>
    <w:rsid w:val="00BC6482"/>
    <w:rsid w:val="00BD327E"/>
    <w:rsid w:val="00BD5ECE"/>
    <w:rsid w:val="00BD65A5"/>
    <w:rsid w:val="00BE18E5"/>
    <w:rsid w:val="00BE2D3F"/>
    <w:rsid w:val="00BE46D0"/>
    <w:rsid w:val="00BF0DE6"/>
    <w:rsid w:val="00BF4E01"/>
    <w:rsid w:val="00BF6DAC"/>
    <w:rsid w:val="00C05B05"/>
    <w:rsid w:val="00C17778"/>
    <w:rsid w:val="00C216F9"/>
    <w:rsid w:val="00C273EA"/>
    <w:rsid w:val="00C42516"/>
    <w:rsid w:val="00C442F0"/>
    <w:rsid w:val="00C45923"/>
    <w:rsid w:val="00C46444"/>
    <w:rsid w:val="00C46F59"/>
    <w:rsid w:val="00C5022A"/>
    <w:rsid w:val="00C53577"/>
    <w:rsid w:val="00C65469"/>
    <w:rsid w:val="00C70BD5"/>
    <w:rsid w:val="00C729D2"/>
    <w:rsid w:val="00C83354"/>
    <w:rsid w:val="00C84151"/>
    <w:rsid w:val="00C849C9"/>
    <w:rsid w:val="00C9012C"/>
    <w:rsid w:val="00C915E0"/>
    <w:rsid w:val="00C95F73"/>
    <w:rsid w:val="00C96837"/>
    <w:rsid w:val="00CA021C"/>
    <w:rsid w:val="00CA0E88"/>
    <w:rsid w:val="00CA5824"/>
    <w:rsid w:val="00CB62B4"/>
    <w:rsid w:val="00CC616C"/>
    <w:rsid w:val="00CD4B1B"/>
    <w:rsid w:val="00CD77DE"/>
    <w:rsid w:val="00CE26FB"/>
    <w:rsid w:val="00CF351F"/>
    <w:rsid w:val="00CF5439"/>
    <w:rsid w:val="00D06C36"/>
    <w:rsid w:val="00D16431"/>
    <w:rsid w:val="00D33221"/>
    <w:rsid w:val="00D3635C"/>
    <w:rsid w:val="00D40D32"/>
    <w:rsid w:val="00D525FB"/>
    <w:rsid w:val="00D5546B"/>
    <w:rsid w:val="00D5648E"/>
    <w:rsid w:val="00D60A71"/>
    <w:rsid w:val="00D67AED"/>
    <w:rsid w:val="00D71EBB"/>
    <w:rsid w:val="00D74FD8"/>
    <w:rsid w:val="00D77EFA"/>
    <w:rsid w:val="00D80D42"/>
    <w:rsid w:val="00D85C76"/>
    <w:rsid w:val="00D8799B"/>
    <w:rsid w:val="00D90090"/>
    <w:rsid w:val="00DA78E6"/>
    <w:rsid w:val="00DB1756"/>
    <w:rsid w:val="00DB3D7D"/>
    <w:rsid w:val="00DC2C69"/>
    <w:rsid w:val="00DD29E8"/>
    <w:rsid w:val="00DD3A0E"/>
    <w:rsid w:val="00DE19B0"/>
    <w:rsid w:val="00DE19D9"/>
    <w:rsid w:val="00DE624E"/>
    <w:rsid w:val="00DE6816"/>
    <w:rsid w:val="00DE7A88"/>
    <w:rsid w:val="00DE7E4C"/>
    <w:rsid w:val="00DF01BC"/>
    <w:rsid w:val="00DF7275"/>
    <w:rsid w:val="00DF740D"/>
    <w:rsid w:val="00E012E2"/>
    <w:rsid w:val="00E146F6"/>
    <w:rsid w:val="00E175D5"/>
    <w:rsid w:val="00E21261"/>
    <w:rsid w:val="00E25D1A"/>
    <w:rsid w:val="00E35876"/>
    <w:rsid w:val="00E516EF"/>
    <w:rsid w:val="00E5613D"/>
    <w:rsid w:val="00E56C6C"/>
    <w:rsid w:val="00E65119"/>
    <w:rsid w:val="00E65470"/>
    <w:rsid w:val="00E70109"/>
    <w:rsid w:val="00E707CF"/>
    <w:rsid w:val="00E735AC"/>
    <w:rsid w:val="00E75535"/>
    <w:rsid w:val="00E85E03"/>
    <w:rsid w:val="00EA3B06"/>
    <w:rsid w:val="00EA4FD4"/>
    <w:rsid w:val="00EA6E64"/>
    <w:rsid w:val="00EA734C"/>
    <w:rsid w:val="00EB4153"/>
    <w:rsid w:val="00EB5158"/>
    <w:rsid w:val="00EC4355"/>
    <w:rsid w:val="00EC7727"/>
    <w:rsid w:val="00EE56A9"/>
    <w:rsid w:val="00EF2758"/>
    <w:rsid w:val="00F00685"/>
    <w:rsid w:val="00F03748"/>
    <w:rsid w:val="00F0718E"/>
    <w:rsid w:val="00F11677"/>
    <w:rsid w:val="00F11DCB"/>
    <w:rsid w:val="00F33BDC"/>
    <w:rsid w:val="00F34FD5"/>
    <w:rsid w:val="00F504AE"/>
    <w:rsid w:val="00F53C91"/>
    <w:rsid w:val="00F5653B"/>
    <w:rsid w:val="00F67B22"/>
    <w:rsid w:val="00F722FA"/>
    <w:rsid w:val="00F76698"/>
    <w:rsid w:val="00F8325D"/>
    <w:rsid w:val="00F876C1"/>
    <w:rsid w:val="00F906F2"/>
    <w:rsid w:val="00FA098F"/>
    <w:rsid w:val="00FB20B7"/>
    <w:rsid w:val="00FB2238"/>
    <w:rsid w:val="00FB75D0"/>
    <w:rsid w:val="00FC3F84"/>
    <w:rsid w:val="00FC489B"/>
    <w:rsid w:val="00FC7B4B"/>
    <w:rsid w:val="00FE78BB"/>
    <w:rsid w:val="00FF6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C53577"/>
    <w:rPr>
      <w:kern w:val="2"/>
      <w:sz w:val="24"/>
      <w:szCs w:val="24"/>
    </w:rPr>
  </w:style>
  <w:style w:type="paragraph" w:customStyle="1" w:styleId="Default">
    <w:name w:val="Default"/>
    <w:rsid w:val="004D71FA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32D5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5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9709A-4734-4544-A66B-58B5A7D28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4-03-28T07:34:00Z</dcterms:created>
  <dcterms:modified xsi:type="dcterms:W3CDTF">2024-03-28T07:40:00Z</dcterms:modified>
</cp:coreProperties>
</file>